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DR</w:t>
      </w:r>
      <w:r>
        <w:t xml:space="preserve"> </w:t>
      </w:r>
      <w:r>
        <w:t xml:space="preserve">Congo</w:t>
      </w:r>
      <w:r>
        <w:t xml:space="preserve"> </w:t>
      </w:r>
      <w:r>
        <w:t xml:space="preserve">Kinshasa)</w:t>
      </w:r>
    </w:p>
    <w:bookmarkStart w:id="21" w:name="X02bf429dd941751cd459dbb7777b4de316bb4a8"/>
    <w:p>
      <w:pPr>
        <w:pStyle w:val="Heading1"/>
      </w:pPr>
      <w:r>
        <w:t xml:space="preserve">Internship Application Letter for Biomedical Engineer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 - e.g., National Institute for Biomedical Research, MSF Kinshasa, or Ministry of Health DR Congo]</w:t>
      </w:r>
      <w:r>
        <w:br/>
      </w:r>
      <w:r>
        <w:t xml:space="preserve">Kinshasa, Democratic Republic of the Congo</w:t>
      </w:r>
    </w:p>
    <w:bookmarkStart w:id="20" w:name="X79705456c2a74ba868e2a4054dc4b0e97682f1e"/>
    <w:p>
      <w:pPr>
        <w:pStyle w:val="Heading2"/>
      </w:pPr>
      <w:r>
        <w:t xml:space="preserve">Subject: Enthusiastic Application for Biomedical Engineering Internship Position</w:t>
      </w:r>
    </w:p>
    <w:p>
      <w:pPr>
        <w:pStyle w:val="FirstParagraph"/>
      </w:pPr>
      <w:r>
        <w:t xml:space="preserve">Dear Hiring Committee,</w:t>
      </w:r>
    </w:p>
    <w:p>
      <w:pPr>
        <w:pStyle w:val="BodyText"/>
      </w:pPr>
      <w:r>
        <w:t xml:space="preserve">I am writing with profound enthusiasm to submit my application for the Biomedical Engineering Internship position within your esteemed organization in Kinshasa, DR Congo. As a dedicated and technically skilled biomedical engineering student at [Your University], I have long admired the critical work being undertaken to strengthen healthcare infrastructure across DR Congo, particularly in Kinshasa where healthcare challenges intersect with immense opportunity. This</w:t>
      </w:r>
      <w:r>
        <w:t xml:space="preserve"> </w:t>
      </w:r>
      <w:r>
        <w:rPr>
          <w:bCs/>
          <w:b/>
        </w:rPr>
        <w:t xml:space="preserve">Internship Application Letter</w:t>
      </w:r>
      <w:r>
        <w:t xml:space="preserve"> </w:t>
      </w:r>
      <w:r>
        <w:t xml:space="preserve">serves as my formal expression of commitment to contributing my academic training, practical skills, and deep cultural sensitivity to support your mission of improving medical technology access and reliability for the people of DR Congo Kinshasa.</w:t>
      </w:r>
    </w:p>
    <w:p>
      <w:pPr>
        <w:pStyle w:val="BodyText"/>
      </w:pPr>
      <w:r>
        <w:t xml:space="preserve">The Democratic Republic of the Congo faces significant healthcare infrastructure challenges, with many medical facilities operating with outdated or poorly maintained equipment due to limited resources, complex supply chains, and environmental factors. In Kinshasa – a city of over 15 million people where public health systems are stretched thin – reliable biomedical technology is not merely an asset; it is a fundamental necessity for saving lives. Aspiring to become a professional</w:t>
      </w:r>
      <w:r>
        <w:t xml:space="preserve"> </w:t>
      </w:r>
      <w:r>
        <w:rPr>
          <w:bCs/>
          <w:b/>
        </w:rPr>
        <w:t xml:space="preserve">Biomedical Engineer</w:t>
      </w:r>
      <w:r>
        <w:t xml:space="preserve">, I understand that my role extends far beyond theoretical knowledge. It requires hands-on problem-solving, adaptability within resource-constrained environments, and deep respect for local healthcare workers' expertise. My academic journey has equipped me with precisely these competencies, specifically tailored to the realities of</w:t>
      </w:r>
      <w:r>
        <w:t xml:space="preserve"> </w:t>
      </w:r>
      <w:r>
        <w:rPr>
          <w:bCs/>
          <w:b/>
        </w:rPr>
        <w:t xml:space="preserve">DR Congo Kinshasa</w:t>
      </w:r>
      <w:r>
        <w:t xml:space="preserve">.</w:t>
      </w:r>
    </w:p>
    <w:p>
      <w:pPr>
        <w:pStyle w:val="BodyText"/>
      </w:pPr>
      <w:r>
        <w:t xml:space="preserve">During my undergraduate studies in Biomedical Engineering at [Your University], I focused on medical device maintenance, diagnostic imaging systems, and healthcare technology assessment – all directly relevant to the needs of Kinshasa's hospitals like CHU de l'Université de Kinshasa or regional health centers supported by organizations such as MSF. My coursework included a specialized module on "Biomedical Systems in Resource-Limited Settings," where we analyzed case studies from Sub-Saharan Africa, including specific challenges faced in Kinshasa due to frequent power fluctuations and limited technical support networks. I developed practical skills through laboratory work maintaining EKG machines, ultrasound devices, and basic sterilization equipment under simulated low-resource conditions. Furthermore, I completed a research project on predictive maintenance strategies for solar-powered medical refrigeration units – a technology increasingly vital in DR Congo where grid electricity is unreliable across much of Kinshasa.</w:t>
      </w:r>
    </w:p>
    <w:p>
      <w:pPr>
        <w:pStyle w:val="BodyText"/>
      </w:pPr>
      <w:r>
        <w:t xml:space="preserve">My commitment to the specific context of</w:t>
      </w:r>
      <w:r>
        <w:t xml:space="preserve"> </w:t>
      </w:r>
      <w:r>
        <w:rPr>
          <w:bCs/>
          <w:b/>
        </w:rPr>
        <w:t xml:space="preserve">DR Congo Kinshasa</w:t>
      </w:r>
      <w:r>
        <w:t xml:space="preserve"> </w:t>
      </w:r>
      <w:r>
        <w:t xml:space="preserve">goes beyond academic interest. I have actively sought cultural immersion and contextual understanding: I completed an introductory course in Lingala language, participated in a university-led health equity discussion group focused on Francophone Africa, and volunteered with a local NGO [Mention specific organization if possible] that provided basic medical equipment support to rural clinics near Kinshasa. These experiences taught me that sustainable biomedical engineering solutions require collaboration with local technicians and healthcare workers, not just technological intervention. I understand that an effective</w:t>
      </w:r>
      <w:r>
        <w:t xml:space="preserve"> </w:t>
      </w:r>
      <w:r>
        <w:rPr>
          <w:bCs/>
          <w:b/>
        </w:rPr>
        <w:t xml:space="preserve">Biomedical Engineer</w:t>
      </w:r>
      <w:r>
        <w:t xml:space="preserve"> </w:t>
      </w:r>
      <w:r>
        <w:t xml:space="preserve">in DR Congo must be a facilitator, trainer, and problem-solver within the community – skills I am eager to develop further through this internship.</w:t>
      </w:r>
    </w:p>
    <w:p>
      <w:pPr>
        <w:pStyle w:val="BodyText"/>
      </w:pPr>
      <w:r>
        <w:t xml:space="preserve">I possess strong technical proficiencies relevant to your needs: proficiency with diagnostic imaging systems (X-ray, ultrasound), medical device calibration standards (ISO 13485), basic electrical repair for equipment common in Congolese hospitals (like centrifuges, incubators, and patient monitors), and experience using CAD software for simple prototyping of repair parts. I am also adept at technical documentation – a critical skill when training local staff on maintenance procedures – having developed user manuals during my university projects. Crucially, I have demonstrated adaptability in challenging environments: during a summer engineering volunteer project in [Mention another relevant location/context], I successfully repaired vital monitoring equipment with limited tools, learning to prioritize solutions based on immediate clinical need rather than technical perfection.</w:t>
      </w:r>
    </w:p>
    <w:p>
      <w:pPr>
        <w:pStyle w:val="BodyText"/>
      </w:pPr>
      <w:r>
        <w:t xml:space="preserve">What truly motivates me is the potential for this internship to directly impact patient care in Kinshasa. Imagine the difference a functioning ultrasound machine makes in prenatal care at a busy maternity ward, or the life saved by reliable oxygen concentrators during respiratory illness outbreaks. I am not applying for an internship as an observer, but as a committed participant ready to contribute meaningfully from day one. I understand that my role will involve shadowing experienced engineers, assisting with equipment audits in partner facilities across Kinshasa, learning local maintenance protocols, and eventually supporting training initiatives – all while working respectfully alongside Congolese colleagues who possess invaluable on-the-ground knowledge.</w:t>
      </w:r>
    </w:p>
    <w:p>
      <w:pPr>
        <w:pStyle w:val="BodyText"/>
      </w:pPr>
      <w:r>
        <w:t xml:space="preserve">The opportunity to apply my biomedical engineering skills within the vibrant yet challenging context of DR Congo Kinshasa represents the culmination of my academic goals and a deeply personal commitment to global health equity. I am confident that my technical foundation, cultural sensitivity, and unwavering dedication to practical problem-solving align perfectly with your organization's mission. I am prepared for the logistical realities of living and working in Kinshasa, including adapting to local work practices while maintaining professional excellence.</w:t>
      </w:r>
    </w:p>
    <w:p>
      <w:pPr>
        <w:pStyle w:val="BodyText"/>
      </w:pPr>
      <w:r>
        <w:t xml:space="preserve">I am eager to discuss how my background as a future Biomedical Engineer can support your team's vital work. My resume, attached for your review, provides further detail on my qualifications. Thank you for considering this</w:t>
      </w:r>
      <w:r>
        <w:t xml:space="preserve"> </w:t>
      </w:r>
      <w:r>
        <w:rPr>
          <w:bCs/>
          <w:b/>
        </w:rPr>
        <w:t xml:space="preserve">Internship Application Letter</w:t>
      </w:r>
      <w:r>
        <w:t xml:space="preserve"> </w:t>
      </w:r>
      <w:r>
        <w:t xml:space="preserve">and for the opportunity to contribute to healthcare advancement in Kinshasa and across DR Congo. I look forward to the possibility of discussing this exciting opportunity with you in person or via video call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DR Congo Kinshasa)</dc:title>
  <dc:creator/>
  <dc:language>en</dc:language>
  <cp:keywords/>
  <dcterms:created xsi:type="dcterms:W3CDTF">2026-07-14T02:41:46Z</dcterms:created>
  <dcterms:modified xsi:type="dcterms:W3CDTF">2026-07-14T02:41:46Z</dcterms:modified>
</cp:coreProperties>
</file>

<file path=docProps/custom.xml><?xml version="1.0" encoding="utf-8"?>
<Properties xmlns="http://schemas.openxmlformats.org/officeDocument/2006/custom-properties" xmlns:vt="http://schemas.openxmlformats.org/officeDocument/2006/docPropsVTypes"/>
</file>